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187ed4</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187ed4e20c6670aebdc79236fe4e40e7391e19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187ed4e20c6670aebdc79236fe4e40e7391e19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187ed4e20c6670aebdc79236fe4e40e7391e19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187ed4e20c6670aebdc79236fe4e40e7391e19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1:12:49Z</dcterms:created>
  <dcterms:modified xsi:type="dcterms:W3CDTF">2023-02-02T11: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